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48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43"/>
        <w:gridCol w:w="1744"/>
        <w:gridCol w:w="1536"/>
        <w:gridCol w:w="344"/>
        <w:gridCol w:w="12"/>
        <w:gridCol w:w="670"/>
        <w:gridCol w:w="862"/>
        <w:gridCol w:w="87"/>
        <w:gridCol w:w="600"/>
        <w:gridCol w:w="349"/>
        <w:gridCol w:w="484"/>
        <w:gridCol w:w="332"/>
        <w:gridCol w:w="484"/>
        <w:gridCol w:w="1141"/>
      </w:tblGrid>
      <w:tr w:rsidR="00B2484C" w:rsidRPr="00C8634F" w14:paraId="6EA057CF" w14:textId="77777777" w:rsidTr="00C8634F">
        <w:trPr>
          <w:cantSplit/>
          <w:trHeight w:val="831"/>
        </w:trPr>
        <w:tc>
          <w:tcPr>
            <w:tcW w:w="10348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72520A5D" w14:textId="77777777" w:rsidR="00B2484C" w:rsidRPr="00C8634F" w:rsidRDefault="00B2484C" w:rsidP="00483767">
            <w:pPr>
              <w:jc w:val="center"/>
              <w:rPr>
                <w:rFonts w:ascii="Tahoma" w:hAnsi="Tahoma" w:cs="Tahoma"/>
                <w:b/>
                <w:sz w:val="12"/>
              </w:rPr>
            </w:pPr>
          </w:p>
          <w:p w14:paraId="506474EA" w14:textId="77777777" w:rsidR="00B2484C" w:rsidRPr="00C8634F" w:rsidRDefault="00B2484C" w:rsidP="00483767">
            <w:pPr>
              <w:jc w:val="center"/>
              <w:rPr>
                <w:rFonts w:ascii="Tahoma" w:hAnsi="Tahoma" w:cs="Tahoma"/>
                <w:sz w:val="24"/>
              </w:rPr>
            </w:pPr>
            <w:r w:rsidRPr="00C8634F">
              <w:rPr>
                <w:rFonts w:ascii="Tahoma" w:hAnsi="Tahoma" w:cs="Tahoma"/>
                <w:sz w:val="24"/>
              </w:rPr>
              <w:t>(Antetul solicitantului)</w:t>
            </w:r>
          </w:p>
          <w:p w14:paraId="38E61AD6" w14:textId="77777777" w:rsidR="00B2484C" w:rsidRPr="00C8634F" w:rsidRDefault="00B2484C" w:rsidP="00483767">
            <w:pPr>
              <w:rPr>
                <w:rFonts w:ascii="Tahoma" w:hAnsi="Tahoma" w:cs="Tahoma"/>
                <w:b/>
                <w:sz w:val="14"/>
              </w:rPr>
            </w:pPr>
          </w:p>
        </w:tc>
      </w:tr>
      <w:tr w:rsidR="00B2484C" w:rsidRPr="00C8634F" w14:paraId="395C345B" w14:textId="77777777" w:rsidTr="00C8634F">
        <w:trPr>
          <w:cantSplit/>
          <w:trHeight w:val="282"/>
        </w:trPr>
        <w:tc>
          <w:tcPr>
            <w:tcW w:w="10348" w:type="dxa"/>
            <w:gridSpan w:val="15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85598C3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Către</w:t>
            </w:r>
          </w:p>
          <w:p w14:paraId="26D22E5C" w14:textId="5D791F28" w:rsidR="00B2484C" w:rsidRPr="00C8634F" w:rsidRDefault="001E6E61" w:rsidP="00483767">
            <w:pPr>
              <w:ind w:left="495"/>
              <w:jc w:val="both"/>
              <w:rPr>
                <w:rFonts w:ascii="Tahoma" w:hAnsi="Tahoma" w:cs="Tahoma"/>
                <w:b/>
                <w:sz w:val="18"/>
              </w:rPr>
            </w:pPr>
            <w:r w:rsidRPr="001E6E61">
              <w:rPr>
                <w:rFonts w:ascii="Tahoma" w:hAnsi="Tahoma" w:cs="Tahoma"/>
                <w:b/>
                <w:sz w:val="18"/>
              </w:rPr>
              <w:t>Autoritatea N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1E6E61">
              <w:rPr>
                <w:rFonts w:ascii="Tahoma" w:hAnsi="Tahoma" w:cs="Tahoma"/>
                <w:b/>
                <w:sz w:val="18"/>
              </w:rPr>
              <w:t xml:space="preserve">ională pentru Administrare </w:t>
            </w:r>
            <w:r w:rsidR="00ED3DEC">
              <w:rPr>
                <w:rFonts w:ascii="Tahoma" w:hAnsi="Tahoma" w:cs="Tahoma"/>
                <w:b/>
                <w:sz w:val="18"/>
              </w:rPr>
              <w:t>ș</w:t>
            </w:r>
            <w:r w:rsidRPr="001E6E61">
              <w:rPr>
                <w:rFonts w:ascii="Tahoma" w:hAnsi="Tahoma" w:cs="Tahoma"/>
                <w:b/>
                <w:sz w:val="18"/>
              </w:rPr>
              <w:t>i Reglementare în Comunic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1E6E61">
              <w:rPr>
                <w:rFonts w:ascii="Tahoma" w:hAnsi="Tahoma" w:cs="Tahoma"/>
                <w:b/>
                <w:sz w:val="18"/>
              </w:rPr>
              <w:t>ii</w:t>
            </w:r>
          </w:p>
          <w:p w14:paraId="684937C4" w14:textId="7A57EF0D" w:rsidR="00B2484C" w:rsidRPr="00C8634F" w:rsidRDefault="00B2484C" w:rsidP="00483767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  <w:p w14:paraId="5BED4AD2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</w:tr>
      <w:tr w:rsidR="00B2484C" w:rsidRPr="00C8634F" w14:paraId="0ACBF8DB" w14:textId="77777777" w:rsidTr="00C8634F">
        <w:trPr>
          <w:cantSplit/>
          <w:trHeight w:val="282"/>
        </w:trPr>
        <w:tc>
          <w:tcPr>
            <w:tcW w:w="10348" w:type="dxa"/>
            <w:gridSpan w:val="15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21514746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Denumire</w:t>
            </w:r>
            <w:r w:rsidR="001624FD" w:rsidRPr="00C8634F">
              <w:rPr>
                <w:rFonts w:ascii="Tahoma" w:hAnsi="Tahoma" w:cs="Tahoma"/>
                <w:b/>
                <w:sz w:val="18"/>
              </w:rPr>
              <w:t>/</w:t>
            </w:r>
            <w:r w:rsidRPr="00C8634F">
              <w:rPr>
                <w:rFonts w:ascii="Tahoma" w:hAnsi="Tahoma" w:cs="Tahoma"/>
                <w:b/>
                <w:sz w:val="18"/>
              </w:rPr>
              <w:t>Nume</w:t>
            </w:r>
            <w:r w:rsidRPr="00C8634F">
              <w:rPr>
                <w:rFonts w:ascii="Tahoma" w:hAnsi="Tahoma" w:cs="Tahoma"/>
                <w:sz w:val="18"/>
              </w:rPr>
              <w:t>:</w:t>
            </w:r>
          </w:p>
          <w:p w14:paraId="46281575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</w:p>
        </w:tc>
      </w:tr>
      <w:tr w:rsidR="009115F3" w:rsidRPr="00C8634F" w14:paraId="58908B18" w14:textId="77777777" w:rsidTr="00EB50F3">
        <w:trPr>
          <w:cantSplit/>
          <w:trHeight w:val="282"/>
        </w:trPr>
        <w:tc>
          <w:tcPr>
            <w:tcW w:w="156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14:paraId="4E16AABF" w14:textId="77777777" w:rsidR="009115F3" w:rsidRPr="002C7322" w:rsidRDefault="009115F3" w:rsidP="00483767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2C7322">
              <w:rPr>
                <w:rFonts w:ascii="Tahoma" w:hAnsi="Tahoma" w:cs="Tahoma"/>
                <w:b/>
                <w:sz w:val="18"/>
              </w:rPr>
              <w:t>Statut</w:t>
            </w:r>
            <w:r w:rsidR="002C7322" w:rsidRPr="002C7322">
              <w:rPr>
                <w:rStyle w:val="FootnoteReference"/>
                <w:rFonts w:ascii="Tahoma" w:hAnsi="Tahoma" w:cs="Tahoma"/>
                <w:b/>
                <w:sz w:val="18"/>
              </w:rPr>
              <w:footnoteReference w:id="1"/>
            </w:r>
            <w:r w:rsidRPr="002C7322">
              <w:rPr>
                <w:rFonts w:ascii="Tahoma" w:hAnsi="Tahoma" w:cs="Tahoma"/>
                <w:b/>
                <w:sz w:val="18"/>
              </w:rPr>
              <w:t>:</w:t>
            </w:r>
          </w:p>
          <w:p w14:paraId="56A13C46" w14:textId="77777777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887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</w:tcPr>
          <w:p w14:paraId="02922FF0" w14:textId="77777777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3D45A9E2" w14:textId="77777777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sym w:font="Wingdings" w:char="F0A8"/>
            </w:r>
            <w:r w:rsidRPr="00C8634F">
              <w:rPr>
                <w:rFonts w:ascii="Tahoma" w:hAnsi="Tahoma" w:cs="Tahoma"/>
                <w:sz w:val="18"/>
              </w:rPr>
              <w:t xml:space="preserve"> persoană juridică</w:t>
            </w:r>
          </w:p>
        </w:tc>
        <w:tc>
          <w:tcPr>
            <w:tcW w:w="188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</w:tcPr>
          <w:p w14:paraId="34931693" w14:textId="77777777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09D5DD39" w14:textId="0108D1A9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sym w:font="Wingdings" w:char="F0A8"/>
            </w:r>
            <w:r w:rsidRPr="00C8634F">
              <w:rPr>
                <w:rFonts w:ascii="Tahoma" w:hAnsi="Tahoma" w:cs="Tahoma"/>
                <w:sz w:val="18"/>
              </w:rPr>
              <w:t xml:space="preserve"> asoci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ie/ fund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ie</w:t>
            </w:r>
          </w:p>
          <w:p w14:paraId="6C9482AF" w14:textId="77777777" w:rsidR="009115F3" w:rsidRPr="00C8634F" w:rsidRDefault="009115F3" w:rsidP="004028D3">
            <w:pPr>
              <w:tabs>
                <w:tab w:val="left" w:pos="394"/>
              </w:tabs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 xml:space="preserve"> </w:t>
            </w:r>
          </w:p>
        </w:tc>
        <w:tc>
          <w:tcPr>
            <w:tcW w:w="5021" w:type="dxa"/>
            <w:gridSpan w:val="10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18666F82" w14:textId="77777777" w:rsidR="009115F3" w:rsidRPr="00C8634F" w:rsidRDefault="009115F3" w:rsidP="0048376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2CD0927D" w14:textId="5DF065A0" w:rsidR="009115F3" w:rsidRPr="00C8634F" w:rsidRDefault="009115F3" w:rsidP="006B7549">
            <w:pPr>
              <w:ind w:left="72"/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sym w:font="Wingdings" w:char="F0A8"/>
            </w:r>
            <w:r w:rsidRPr="00C8634F">
              <w:rPr>
                <w:rFonts w:ascii="Tahoma" w:hAnsi="Tahoma" w:cs="Tahoma"/>
                <w:sz w:val="18"/>
              </w:rPr>
              <w:t xml:space="preserve"> reprezentan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ă a persoanelor juridice străine, înregistrate legal în România</w:t>
            </w:r>
          </w:p>
        </w:tc>
      </w:tr>
      <w:tr w:rsidR="004A108E" w:rsidRPr="00C8634F" w14:paraId="1429D570" w14:textId="77777777" w:rsidTr="00EB50F3">
        <w:trPr>
          <w:cantSplit/>
          <w:trHeight w:val="400"/>
        </w:trPr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3C34EEB6" w14:textId="77777777" w:rsidR="00B2484C" w:rsidRPr="00C8634F" w:rsidRDefault="00B2484C" w:rsidP="00483767">
            <w:pPr>
              <w:pStyle w:val="BodyText3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dresă  oficială:</w:t>
            </w:r>
          </w:p>
          <w:p w14:paraId="55B69189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57FA114E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2F76C3B0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3767" w:type="dxa"/>
            <w:gridSpan w:val="4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E156B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2231" w:type="dxa"/>
            <w:gridSpan w:val="5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8ABF2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94957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16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F740F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141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25143B0B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pt.</w:t>
            </w:r>
          </w:p>
        </w:tc>
      </w:tr>
      <w:tr w:rsidR="00B2484C" w:rsidRPr="00C8634F" w14:paraId="046B3366" w14:textId="77777777" w:rsidTr="00EB50F3">
        <w:trPr>
          <w:cantSplit/>
          <w:trHeight w:val="352"/>
        </w:trPr>
        <w:tc>
          <w:tcPr>
            <w:tcW w:w="1560" w:type="dxa"/>
            <w:vMerge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23EDE542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376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0D7F6" w14:textId="77777777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5021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01E9E10C" w14:textId="3263CA9E" w:rsidR="00B2484C" w:rsidRPr="00C8634F" w:rsidRDefault="00B2484C" w:rsidP="00483767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od po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l:</w:t>
            </w:r>
          </w:p>
        </w:tc>
      </w:tr>
      <w:tr w:rsidR="00BB2AC4" w:rsidRPr="00C8634F" w14:paraId="64999E0F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1F9F7FB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34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4F347AB" w14:textId="059F5022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Jude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/Sector:</w:t>
            </w:r>
          </w:p>
        </w:tc>
        <w:tc>
          <w:tcPr>
            <w:tcW w:w="5365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8" w:space="0" w:color="auto"/>
            </w:tcBorders>
          </w:tcPr>
          <w:p w14:paraId="44113E8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</w:tr>
      <w:tr w:rsidR="00BB2AC4" w:rsidRPr="00C8634F" w14:paraId="33B9B0A3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14:paraId="7451826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3423" w:type="dxa"/>
            <w:gridSpan w:val="3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</w:tcPr>
          <w:p w14:paraId="7605C61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  <w:tc>
          <w:tcPr>
            <w:tcW w:w="5365" w:type="dxa"/>
            <w:gridSpan w:val="11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568E7F6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Pagina de Internet :</w:t>
            </w:r>
          </w:p>
        </w:tc>
      </w:tr>
      <w:tr w:rsidR="00BB2AC4" w:rsidRPr="00C8634F" w14:paraId="611D8A7C" w14:textId="77777777" w:rsidTr="00BB2AC4">
        <w:trPr>
          <w:cantSplit/>
          <w:trHeight w:val="200"/>
        </w:trPr>
        <w:tc>
          <w:tcPr>
            <w:tcW w:w="5339" w:type="dxa"/>
            <w:gridSpan w:val="6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75BA357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CIF</w:t>
            </w:r>
            <w:r w:rsidRPr="00C8634F">
              <w:rPr>
                <w:rStyle w:val="FootnoteReference"/>
                <w:rFonts w:ascii="Tahoma" w:hAnsi="Tahoma" w:cs="Tahoma"/>
                <w:b/>
                <w:sz w:val="18"/>
              </w:rPr>
              <w:footnoteReference w:id="2"/>
            </w:r>
            <w:r w:rsidRPr="00C8634F">
              <w:rPr>
                <w:rFonts w:ascii="Tahoma" w:hAnsi="Tahoma" w:cs="Tahoma"/>
                <w:b/>
                <w:sz w:val="18"/>
              </w:rPr>
              <w:t>:</w:t>
            </w:r>
          </w:p>
          <w:p w14:paraId="03A2887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5009" w:type="dxa"/>
            <w:gridSpan w:val="9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0D5A6D3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</w:tr>
      <w:tr w:rsidR="00BB2AC4" w:rsidRPr="00C8634F" w14:paraId="7BBCC23F" w14:textId="77777777" w:rsidTr="00BB2AC4">
        <w:trPr>
          <w:cantSplit/>
          <w:trHeight w:val="571"/>
        </w:trPr>
        <w:tc>
          <w:tcPr>
            <w:tcW w:w="5339" w:type="dxa"/>
            <w:gridSpan w:val="6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4556A24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Număr înmatriculare la</w:t>
            </w:r>
          </w:p>
          <w:p w14:paraId="279C0823" w14:textId="4A7881E1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sym w:font="Wingdings" w:char="F0A8"/>
            </w:r>
            <w:r w:rsidRPr="00C8634F">
              <w:rPr>
                <w:rFonts w:ascii="Tahoma" w:hAnsi="Tahoma" w:cs="Tahoma"/>
                <w:sz w:val="18"/>
              </w:rPr>
              <w:t xml:space="preserve"> </w:t>
            </w:r>
            <w:r w:rsidRPr="00C8634F">
              <w:rPr>
                <w:rFonts w:ascii="Tahoma" w:hAnsi="Tahoma" w:cs="Tahoma"/>
                <w:b/>
                <w:sz w:val="18"/>
              </w:rPr>
              <w:t>Registrul Comer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C8634F">
              <w:rPr>
                <w:rFonts w:ascii="Tahoma" w:hAnsi="Tahoma" w:cs="Tahoma"/>
                <w:b/>
                <w:sz w:val="18"/>
              </w:rPr>
              <w:t xml:space="preserve">ului </w:t>
            </w:r>
          </w:p>
          <w:p w14:paraId="27F0DCB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  <w:p w14:paraId="5E511713" w14:textId="55CC7BBC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sym w:font="Wingdings" w:char="F0A8"/>
            </w:r>
            <w:r w:rsidRPr="00C8634F">
              <w:rPr>
                <w:rFonts w:ascii="Tahoma" w:hAnsi="Tahoma" w:cs="Tahoma"/>
                <w:b/>
                <w:sz w:val="18"/>
              </w:rPr>
              <w:t xml:space="preserve"> Registrul asoci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C8634F">
              <w:rPr>
                <w:rFonts w:ascii="Tahoma" w:hAnsi="Tahoma" w:cs="Tahoma"/>
                <w:b/>
                <w:sz w:val="18"/>
              </w:rPr>
              <w:t xml:space="preserve">iilor </w:t>
            </w:r>
            <w:r w:rsidR="00ED3DEC">
              <w:rPr>
                <w:rFonts w:ascii="Tahoma" w:hAnsi="Tahoma" w:cs="Tahoma"/>
                <w:b/>
                <w:sz w:val="18"/>
              </w:rPr>
              <w:t>ș</w:t>
            </w:r>
            <w:r w:rsidRPr="00C8634F">
              <w:rPr>
                <w:rFonts w:ascii="Tahoma" w:hAnsi="Tahoma" w:cs="Tahoma"/>
                <w:b/>
                <w:sz w:val="18"/>
              </w:rPr>
              <w:t>i fund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C8634F">
              <w:rPr>
                <w:rFonts w:ascii="Tahoma" w:hAnsi="Tahoma" w:cs="Tahoma"/>
                <w:b/>
                <w:sz w:val="18"/>
              </w:rPr>
              <w:t>iilor :</w:t>
            </w:r>
          </w:p>
          <w:p w14:paraId="67EF1AA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5009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5ADD6D7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</w:tr>
      <w:tr w:rsidR="00BB2AC4" w:rsidRPr="00C8634F" w14:paraId="26731E25" w14:textId="77777777" w:rsidTr="00BB2AC4">
        <w:trPr>
          <w:cantSplit/>
          <w:trHeight w:val="344"/>
        </w:trPr>
        <w:tc>
          <w:tcPr>
            <w:tcW w:w="1703" w:type="dxa"/>
            <w:gridSpan w:val="2"/>
            <w:vMerge w:val="restar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1374D331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Reprezentant</w:t>
            </w:r>
          </w:p>
          <w:p w14:paraId="03D6AC4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 xml:space="preserve"> legal:</w:t>
            </w:r>
          </w:p>
          <w:p w14:paraId="5D9C29C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FCDA5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61521EC4" w14:textId="47A4608F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Func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ia :</w:t>
            </w:r>
          </w:p>
        </w:tc>
      </w:tr>
      <w:tr w:rsidR="00BB2AC4" w:rsidRPr="00C8634F" w14:paraId="7523FB3F" w14:textId="77777777" w:rsidTr="00BB2AC4">
        <w:trPr>
          <w:cantSplit/>
          <w:trHeight w:val="304"/>
        </w:trPr>
        <w:tc>
          <w:tcPr>
            <w:tcW w:w="1703" w:type="dxa"/>
            <w:gridSpan w:val="2"/>
            <w:vMerge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29583C3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0B14D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792AAC61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4BB353B4" w14:textId="77777777" w:rsidTr="00BB2AC4">
        <w:trPr>
          <w:cantSplit/>
          <w:trHeight w:val="382"/>
        </w:trPr>
        <w:tc>
          <w:tcPr>
            <w:tcW w:w="1703" w:type="dxa"/>
            <w:gridSpan w:val="2"/>
            <w:vMerge w:val="restar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006AA364" w14:textId="77777777" w:rsidR="00BB2AC4" w:rsidRPr="00C8634F" w:rsidRDefault="00BB2AC4" w:rsidP="00BB2AC4">
            <w:pPr>
              <w:pStyle w:val="Heading4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Persoană de</w:t>
            </w:r>
          </w:p>
          <w:p w14:paraId="160ADE6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 xml:space="preserve"> contact:</w:t>
            </w:r>
          </w:p>
          <w:p w14:paraId="3A034CF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D925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3CD4D31A" w14:textId="4A122B4B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Func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ia :</w:t>
            </w:r>
          </w:p>
        </w:tc>
      </w:tr>
      <w:tr w:rsidR="00BB2AC4" w:rsidRPr="00C8634F" w14:paraId="75C18BC8" w14:textId="77777777" w:rsidTr="00BB2AC4">
        <w:trPr>
          <w:cantSplit/>
          <w:trHeight w:val="304"/>
        </w:trPr>
        <w:tc>
          <w:tcPr>
            <w:tcW w:w="1703" w:type="dxa"/>
            <w:gridSpan w:val="2"/>
            <w:vMerge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14:paraId="399EF04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5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21742C4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D490BE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0AE9C5A3" w14:textId="77777777" w:rsidTr="00C8634F">
        <w:trPr>
          <w:cantSplit/>
          <w:trHeight w:val="282"/>
        </w:trPr>
        <w:tc>
          <w:tcPr>
            <w:tcW w:w="10348" w:type="dxa"/>
            <w:gridSpan w:val="15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1D1C71CB" w14:textId="77777777" w:rsidR="00BB2AC4" w:rsidRPr="00067C02" w:rsidRDefault="00BB2AC4" w:rsidP="00BB2AC4">
            <w:pPr>
              <w:spacing w:line="360" w:lineRule="auto"/>
              <w:jc w:val="both"/>
              <w:rPr>
                <w:rFonts w:ascii="Tahoma" w:hAnsi="Tahoma" w:cs="Tahoma"/>
                <w:b/>
                <w:sz w:val="8"/>
              </w:rPr>
            </w:pPr>
          </w:p>
          <w:p w14:paraId="67463A9B" w14:textId="7178228B" w:rsidR="00BB2AC4" w:rsidRPr="00C8634F" w:rsidRDefault="00BB2AC4" w:rsidP="00BB2AC4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23343">
              <w:rPr>
                <w:rFonts w:ascii="Tahoma" w:hAnsi="Tahoma" w:cs="Tahoma"/>
                <w:b/>
                <w:sz w:val="18"/>
              </w:rPr>
              <w:t xml:space="preserve">Se solicită prin prezenta,  </w:t>
            </w:r>
            <w:r w:rsidRPr="00E23343">
              <w:rPr>
                <w:rFonts w:ascii="Tahoma" w:hAnsi="Tahoma" w:cs="Tahoma"/>
                <w:sz w:val="18"/>
              </w:rPr>
              <w:sym w:font="Wingdings" w:char="F0A8"/>
            </w:r>
            <w:r w:rsidRPr="00E23343">
              <w:rPr>
                <w:rFonts w:ascii="Tahoma" w:hAnsi="Tahoma" w:cs="Tahoma"/>
                <w:sz w:val="18"/>
              </w:rPr>
              <w:t xml:space="preserve"> </w:t>
            </w:r>
            <w:r w:rsidRPr="00E23343">
              <w:rPr>
                <w:rFonts w:ascii="Tahoma" w:hAnsi="Tahoma" w:cs="Tahoma"/>
                <w:b/>
                <w:sz w:val="18"/>
              </w:rPr>
              <w:t xml:space="preserve">eliberarea / </w:t>
            </w:r>
            <w:r w:rsidRPr="00E23343">
              <w:rPr>
                <w:rFonts w:ascii="Tahoma" w:hAnsi="Tahoma" w:cs="Tahoma"/>
                <w:sz w:val="18"/>
              </w:rPr>
              <w:sym w:font="Wingdings" w:char="F0A8"/>
            </w:r>
            <w:r w:rsidRPr="00E23343">
              <w:rPr>
                <w:rFonts w:ascii="Tahoma" w:hAnsi="Tahoma" w:cs="Tahoma"/>
                <w:sz w:val="18"/>
              </w:rPr>
              <w:t xml:space="preserve"> </w:t>
            </w:r>
            <w:r w:rsidRPr="00E23343">
              <w:rPr>
                <w:rFonts w:ascii="Tahoma" w:hAnsi="Tahoma" w:cs="Tahoma"/>
                <w:b/>
                <w:sz w:val="18"/>
              </w:rPr>
              <w:t xml:space="preserve">modificarea / </w:t>
            </w:r>
            <w:r w:rsidRPr="00E23343">
              <w:rPr>
                <w:rFonts w:ascii="Tahoma" w:hAnsi="Tahoma" w:cs="Tahoma"/>
                <w:sz w:val="18"/>
              </w:rPr>
              <w:sym w:font="Wingdings" w:char="F0A8"/>
            </w:r>
            <w:r w:rsidRPr="00E23343">
              <w:rPr>
                <w:rFonts w:ascii="Tahoma" w:hAnsi="Tahoma" w:cs="Tahoma"/>
                <w:sz w:val="18"/>
              </w:rPr>
              <w:t xml:space="preserve"> </w:t>
            </w:r>
            <w:r w:rsidRPr="00E23343">
              <w:rPr>
                <w:rFonts w:ascii="Tahoma" w:hAnsi="Tahoma" w:cs="Tahoma"/>
                <w:b/>
                <w:sz w:val="18"/>
              </w:rPr>
              <w:t>prelungirea autoriz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E23343">
              <w:rPr>
                <w:rFonts w:ascii="Tahoma" w:hAnsi="Tahoma" w:cs="Tahoma"/>
                <w:b/>
                <w:sz w:val="18"/>
              </w:rPr>
              <w:t>iei de radioamator pentru o st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E23343">
              <w:rPr>
                <w:rFonts w:ascii="Tahoma" w:hAnsi="Tahoma" w:cs="Tahoma"/>
                <w:b/>
                <w:sz w:val="18"/>
              </w:rPr>
              <w:t>ie de radioclub clasa ________, care va fi utilizată în amplasamentele următoare:</w:t>
            </w:r>
          </w:p>
          <w:p w14:paraId="0C433F8D" w14:textId="77777777" w:rsidR="00BB2AC4" w:rsidRPr="00067C02" w:rsidRDefault="00BB2AC4" w:rsidP="00BB2AC4">
            <w:pPr>
              <w:spacing w:line="360" w:lineRule="auto"/>
              <w:jc w:val="both"/>
              <w:rPr>
                <w:rFonts w:ascii="Tahoma" w:hAnsi="Tahoma" w:cs="Tahoma"/>
                <w:b/>
                <w:sz w:val="6"/>
              </w:rPr>
            </w:pPr>
          </w:p>
        </w:tc>
      </w:tr>
      <w:tr w:rsidR="00BB2AC4" w:rsidRPr="00C8634F" w14:paraId="5AF2DF94" w14:textId="77777777" w:rsidTr="00EB50F3">
        <w:trPr>
          <w:cantSplit/>
          <w:trHeight w:val="400"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4FC7A5" w14:textId="77777777" w:rsidR="00BB2AC4" w:rsidRPr="00C8634F" w:rsidRDefault="00BB2AC4" w:rsidP="00BB2AC4">
            <w:pPr>
              <w:pStyle w:val="Heading4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mplasament nr. 1</w:t>
            </w:r>
          </w:p>
          <w:p w14:paraId="20AADF1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  <w:p w14:paraId="563CEFC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C8C77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9165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FA057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01FC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04A6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pt.</w:t>
            </w:r>
          </w:p>
        </w:tc>
      </w:tr>
      <w:tr w:rsidR="00BB2AC4" w:rsidRPr="00C8634F" w14:paraId="49F07AE5" w14:textId="77777777" w:rsidTr="00EB50F3">
        <w:trPr>
          <w:cantSplit/>
          <w:trHeight w:val="352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8174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21782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0A3718" w14:textId="2D7A4060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od po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l:</w:t>
            </w:r>
          </w:p>
        </w:tc>
      </w:tr>
      <w:tr w:rsidR="00BB2AC4" w:rsidRPr="00C8634F" w14:paraId="6963DB7C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7819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788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3C5B1" w14:textId="210EA985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Jude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/Sector:</w:t>
            </w:r>
          </w:p>
        </w:tc>
      </w:tr>
      <w:tr w:rsidR="00BB2AC4" w:rsidRPr="00C8634F" w14:paraId="0A818140" w14:textId="77777777" w:rsidTr="00EB50F3">
        <w:trPr>
          <w:cantSplit/>
          <w:trHeight w:val="400"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80920" w14:textId="77777777" w:rsidR="00BB2AC4" w:rsidRPr="00C8634F" w:rsidRDefault="00BB2AC4" w:rsidP="00BB2AC4">
            <w:pPr>
              <w:pStyle w:val="Heading4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mplasament nr. 2</w:t>
            </w:r>
          </w:p>
          <w:p w14:paraId="7EB2EBBC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  <w:p w14:paraId="310A86B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E878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1FB3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10522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CEA86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2E0BA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pt.</w:t>
            </w:r>
          </w:p>
        </w:tc>
      </w:tr>
      <w:tr w:rsidR="00BB2AC4" w:rsidRPr="00C8634F" w14:paraId="4426BFA2" w14:textId="77777777" w:rsidTr="00EB50F3">
        <w:trPr>
          <w:cantSplit/>
          <w:trHeight w:val="352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8329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9A97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80A10" w14:textId="3106DA22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od po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l:</w:t>
            </w:r>
          </w:p>
        </w:tc>
      </w:tr>
      <w:tr w:rsidR="00BB2AC4" w:rsidRPr="00C8634F" w14:paraId="0288DFCF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92900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788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AD39A3" w14:textId="2E97AFDF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Jude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/Sector:</w:t>
            </w:r>
          </w:p>
        </w:tc>
      </w:tr>
      <w:tr w:rsidR="00BB2AC4" w:rsidRPr="00C8634F" w14:paraId="0F96DF39" w14:textId="77777777" w:rsidTr="00EB50F3">
        <w:trPr>
          <w:cantSplit/>
          <w:trHeight w:val="400"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EC783" w14:textId="77777777" w:rsidR="00BB2AC4" w:rsidRPr="00C8634F" w:rsidRDefault="00BB2AC4" w:rsidP="00BB2AC4">
            <w:pPr>
              <w:pStyle w:val="Heading4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mplasament nr. 3</w:t>
            </w:r>
          </w:p>
          <w:p w14:paraId="6438D916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  <w:p w14:paraId="73ED126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E9065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40AB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D198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834B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B3BE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pt.</w:t>
            </w:r>
          </w:p>
        </w:tc>
      </w:tr>
      <w:tr w:rsidR="00BB2AC4" w:rsidRPr="00C8634F" w14:paraId="6E3374AB" w14:textId="77777777" w:rsidTr="00EB50F3">
        <w:trPr>
          <w:cantSplit/>
          <w:trHeight w:val="352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E454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592A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72DC3" w14:textId="4CEF67F3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od po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l:</w:t>
            </w:r>
          </w:p>
        </w:tc>
      </w:tr>
      <w:tr w:rsidR="00BB2AC4" w:rsidRPr="00C8634F" w14:paraId="1D839E13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0FB45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788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73185" w14:textId="7BFDB0C0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Jude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/Sector:</w:t>
            </w:r>
          </w:p>
        </w:tc>
      </w:tr>
      <w:tr w:rsidR="00BB2AC4" w:rsidRPr="00C8634F" w14:paraId="5DAD90DA" w14:textId="77777777" w:rsidTr="00EB50F3">
        <w:trPr>
          <w:cantSplit/>
          <w:trHeight w:val="400"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401D0" w14:textId="77777777" w:rsidR="00BB2AC4" w:rsidRPr="00C8634F" w:rsidRDefault="00BB2AC4" w:rsidP="00BB2AC4">
            <w:pPr>
              <w:pStyle w:val="Heading4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mplasament nr. 4</w:t>
            </w:r>
          </w:p>
          <w:p w14:paraId="7AD66A4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  <w:p w14:paraId="0EB7AD8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88495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7264C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0D56B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873B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D12F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Apt.</w:t>
            </w:r>
          </w:p>
        </w:tc>
      </w:tr>
      <w:tr w:rsidR="00BB2AC4" w:rsidRPr="00C8634F" w14:paraId="0F012737" w14:textId="77777777" w:rsidTr="00EB50F3">
        <w:trPr>
          <w:cantSplit/>
          <w:trHeight w:val="352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AF67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44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ED924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33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0F12C" w14:textId="4A4BB801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od po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l:</w:t>
            </w:r>
          </w:p>
        </w:tc>
      </w:tr>
      <w:tr w:rsidR="00BB2AC4" w:rsidRPr="00C8634F" w14:paraId="2269BECC" w14:textId="77777777" w:rsidTr="00EB50F3">
        <w:trPr>
          <w:cantSplit/>
          <w:trHeight w:val="320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A10C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788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721A5A" w14:textId="2230FE03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Jude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/Sector:</w:t>
            </w:r>
          </w:p>
        </w:tc>
      </w:tr>
      <w:tr w:rsidR="00BB2AC4" w:rsidRPr="00D738AD" w14:paraId="2F1373EB" w14:textId="77777777" w:rsidTr="00137FF5">
        <w:trPr>
          <w:cantSplit/>
          <w:trHeight w:val="495"/>
        </w:trPr>
        <w:tc>
          <w:tcPr>
            <w:tcW w:w="10348" w:type="dxa"/>
            <w:gridSpan w:val="15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4DC95241" w14:textId="77777777" w:rsidR="00BB2AC4" w:rsidRPr="00F26EA6" w:rsidRDefault="00BB2AC4" w:rsidP="00BB2AC4">
            <w:pPr>
              <w:jc w:val="both"/>
              <w:rPr>
                <w:rFonts w:ascii="Tahoma" w:hAnsi="Tahoma" w:cs="Tahoma"/>
                <w:b/>
                <w:sz w:val="18"/>
                <w:lang w:val="it-CH"/>
              </w:rPr>
            </w:pPr>
            <w:r>
              <w:rPr>
                <w:rFonts w:ascii="Tahoma" w:hAnsi="Tahoma" w:cs="Tahoma"/>
                <w:b/>
                <w:sz w:val="18"/>
              </w:rPr>
              <w:t>Indicativ de apel</w:t>
            </w:r>
            <w:r w:rsidRPr="00F26EA6">
              <w:rPr>
                <w:rFonts w:ascii="Tahoma" w:hAnsi="Tahoma" w:cs="Tahoma"/>
                <w:b/>
                <w:sz w:val="18"/>
                <w:lang w:val="it-CH"/>
              </w:rPr>
              <w:t>:</w:t>
            </w:r>
          </w:p>
          <w:p w14:paraId="3F655FA8" w14:textId="77777777" w:rsidR="00BB2AC4" w:rsidRPr="00F26EA6" w:rsidRDefault="00BB2AC4" w:rsidP="00BB2AC4">
            <w:pPr>
              <w:jc w:val="both"/>
              <w:rPr>
                <w:rFonts w:ascii="Tahoma" w:hAnsi="Tahoma" w:cs="Tahoma"/>
                <w:b/>
                <w:sz w:val="18"/>
                <w:lang w:val="it-CH"/>
              </w:rPr>
            </w:pPr>
            <w:r w:rsidRPr="00D738AD">
              <w:rPr>
                <w:rFonts w:ascii="Tahoma" w:hAnsi="Tahoma" w:cs="Tahoma"/>
                <w:sz w:val="12"/>
              </w:rPr>
              <w:t>(în cazul primei autorizări se vor trece câteva indicative preferate)</w:t>
            </w:r>
          </w:p>
        </w:tc>
      </w:tr>
      <w:tr w:rsidR="00BB2AC4" w:rsidRPr="00A642A4" w14:paraId="55BA598B" w14:textId="77777777" w:rsidTr="00137FF5">
        <w:trPr>
          <w:cantSplit/>
          <w:trHeight w:val="482"/>
        </w:trPr>
        <w:tc>
          <w:tcPr>
            <w:tcW w:w="6871" w:type="dxa"/>
            <w:gridSpan w:val="8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14:paraId="1852C794" w14:textId="6BE641AD" w:rsidR="00BB2AC4" w:rsidRPr="00A642A4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>Numărul autoriz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A642A4">
              <w:rPr>
                <w:rFonts w:ascii="Tahoma" w:hAnsi="Tahoma" w:cs="Tahoma"/>
                <w:b/>
                <w:sz w:val="18"/>
              </w:rPr>
              <w:t>iei de radio</w:t>
            </w:r>
            <w:r>
              <w:rPr>
                <w:rFonts w:ascii="Tahoma" w:hAnsi="Tahoma" w:cs="Tahoma"/>
                <w:b/>
                <w:sz w:val="18"/>
              </w:rPr>
              <w:t>club</w:t>
            </w:r>
            <w:r w:rsidRPr="00A642A4">
              <w:rPr>
                <w:rFonts w:ascii="Tahoma" w:hAnsi="Tahoma" w:cs="Tahoma"/>
                <w:b/>
                <w:sz w:val="18"/>
              </w:rPr>
              <w:t xml:space="preserve"> existente:</w:t>
            </w:r>
          </w:p>
        </w:tc>
        <w:tc>
          <w:tcPr>
            <w:tcW w:w="3477" w:type="dxa"/>
            <w:gridSpan w:val="7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3ABF3E00" w14:textId="77777777" w:rsidR="00BB2AC4" w:rsidRPr="00A642A4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>Clasa:</w:t>
            </w:r>
          </w:p>
        </w:tc>
      </w:tr>
    </w:tbl>
    <w:p w14:paraId="690A17A3" w14:textId="77777777" w:rsidR="00BB2AC4" w:rsidRDefault="00BB2AC4">
      <w:r>
        <w:br w:type="page"/>
      </w:r>
    </w:p>
    <w:tbl>
      <w:tblPr>
        <w:tblW w:w="10348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3"/>
        <w:gridCol w:w="2607"/>
        <w:gridCol w:w="1699"/>
        <w:gridCol w:w="1215"/>
        <w:gridCol w:w="709"/>
        <w:gridCol w:w="2415"/>
      </w:tblGrid>
      <w:tr w:rsidR="00BB2AC4" w:rsidRPr="00C8634F" w14:paraId="51EEDF67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9C8DE" w14:textId="73664F0E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lastRenderedPageBreak/>
              <w:t>Responsabil st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C8634F">
              <w:rPr>
                <w:rFonts w:ascii="Tahoma" w:hAnsi="Tahoma" w:cs="Tahoma"/>
                <w:b/>
                <w:sz w:val="18"/>
              </w:rPr>
              <w:t>ie:</w:t>
            </w:r>
          </w:p>
          <w:p w14:paraId="1ADBC1C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5633A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12DC9EE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9076B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2E653F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2679A612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D512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E293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21099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23389176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4CDA4" w14:textId="4304F83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Ajutor st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C8634F">
              <w:rPr>
                <w:rFonts w:ascii="Tahoma" w:hAnsi="Tahoma" w:cs="Tahoma"/>
                <w:b/>
                <w:sz w:val="18"/>
              </w:rPr>
              <w:t>ie:</w:t>
            </w:r>
          </w:p>
          <w:p w14:paraId="1BB1E2E6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A4EA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2D87050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D89A29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9EEEB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4949D494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31316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259C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7BC539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5ED64FB9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D067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1:</w:t>
            </w:r>
          </w:p>
          <w:p w14:paraId="619CB3E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8E1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6A8EEFA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8C18C9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9F7EF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43A77A42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BD5A6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2F45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A3B6C5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21CE302B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0A15E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2:</w:t>
            </w:r>
          </w:p>
          <w:p w14:paraId="1CF66C2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EC61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4A23331B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6C7437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340EA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231E540F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1AAF51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4C47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B2D83B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45465D8D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8B8A6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3:</w:t>
            </w:r>
          </w:p>
          <w:p w14:paraId="4D49922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718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19A82AF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47D20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C10E1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77E4BED7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7FB1EE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9CAC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4533E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7A8204D1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A387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4:</w:t>
            </w:r>
          </w:p>
          <w:p w14:paraId="74D4F88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4F684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6661253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DDA79E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741CCF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1550EE21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FFBB0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744E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DA21D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6B6138F0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C243B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5:</w:t>
            </w:r>
          </w:p>
          <w:p w14:paraId="1E96C6C6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45D8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549464A6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E60A05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1B5A3A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62D29B41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D22F2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6878B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EAB946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423E12B0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AEAE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6:</w:t>
            </w:r>
          </w:p>
          <w:p w14:paraId="06315A3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D8981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5570D7D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14C22B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69E9E0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52A16FC7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5FBB6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48974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39DB5D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75718BC4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9FBD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7:</w:t>
            </w:r>
          </w:p>
          <w:p w14:paraId="2F4F12B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DC56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64D9FE5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FF4339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C29F98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3D19A39C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BE0A8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649A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343D1F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0120E593" w14:textId="77777777" w:rsidTr="00BB2AC4">
        <w:trPr>
          <w:cantSplit/>
          <w:trHeight w:val="224"/>
        </w:trPr>
        <w:tc>
          <w:tcPr>
            <w:tcW w:w="170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A65DE2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Operator 8:</w:t>
            </w:r>
          </w:p>
          <w:p w14:paraId="586C6225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E0460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Nume:</w:t>
            </w:r>
          </w:p>
          <w:p w14:paraId="3BFAB609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19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2644F9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Indicativ :</w:t>
            </w:r>
          </w:p>
        </w:tc>
        <w:tc>
          <w:tcPr>
            <w:tcW w:w="2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30C5CC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Clasa:</w:t>
            </w:r>
          </w:p>
        </w:tc>
      </w:tr>
      <w:tr w:rsidR="00BB2AC4" w:rsidRPr="00C8634F" w14:paraId="53B65A95" w14:textId="77777777" w:rsidTr="002D1009">
        <w:trPr>
          <w:cantSplit/>
          <w:trHeight w:val="304"/>
        </w:trPr>
        <w:tc>
          <w:tcPr>
            <w:tcW w:w="170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3F04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3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697C7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Telefon:</w:t>
            </w:r>
          </w:p>
        </w:tc>
        <w:tc>
          <w:tcPr>
            <w:tcW w:w="4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2983EA" w14:textId="77777777" w:rsidR="00BB2AC4" w:rsidRPr="00C8634F" w:rsidRDefault="00BB2AC4" w:rsidP="00BB2AC4">
            <w:pPr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E-mail :</w:t>
            </w:r>
          </w:p>
        </w:tc>
      </w:tr>
      <w:tr w:rsidR="00BB2AC4" w:rsidRPr="00C8634F" w14:paraId="3D5DBBF6" w14:textId="77777777">
        <w:trPr>
          <w:cantSplit/>
          <w:trHeight w:val="475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BDF746" w14:textId="77777777" w:rsidR="00BB2AC4" w:rsidRPr="001224CB" w:rsidRDefault="00BB2AC4" w:rsidP="00BB2AC4">
            <w:pPr>
              <w:jc w:val="both"/>
              <w:rPr>
                <w:rFonts w:ascii="Tahoma" w:hAnsi="Tahoma" w:cs="Tahoma"/>
                <w:b/>
                <w:sz w:val="12"/>
              </w:rPr>
            </w:pPr>
          </w:p>
          <w:p w14:paraId="39056D3B" w14:textId="185C5BE7" w:rsidR="00137FF5" w:rsidRDefault="00137FF5" w:rsidP="00137FF5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DF7464">
              <w:rPr>
                <w:rFonts w:ascii="Tahoma" w:hAnsi="Tahoma" w:cs="Tahoma"/>
                <w:b/>
                <w:sz w:val="18"/>
              </w:rPr>
              <w:t xml:space="preserve">Se solicită </w:t>
            </w:r>
            <w:r>
              <w:rPr>
                <w:rFonts w:ascii="Tahoma" w:hAnsi="Tahoma" w:cs="Tahoma"/>
                <w:b/>
                <w:sz w:val="18"/>
              </w:rPr>
              <w:t xml:space="preserve">prin prezenta transmiterea </w:t>
            </w:r>
            <w:r w:rsidRPr="00DF7464">
              <w:rPr>
                <w:rFonts w:ascii="Tahoma" w:hAnsi="Tahoma" w:cs="Tahoma"/>
                <w:b/>
                <w:sz w:val="18"/>
              </w:rPr>
              <w:t>autoriz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Pr="00DF7464">
              <w:rPr>
                <w:rFonts w:ascii="Tahoma" w:hAnsi="Tahoma" w:cs="Tahoma"/>
                <w:b/>
                <w:sz w:val="18"/>
              </w:rPr>
              <w:t>iei de radioamator</w:t>
            </w:r>
            <w:r w:rsidR="00260BCE">
              <w:rPr>
                <w:rFonts w:ascii="Tahoma" w:hAnsi="Tahoma" w:cs="Tahoma"/>
                <w:b/>
                <w:sz w:val="18"/>
              </w:rPr>
              <w:t xml:space="preserve"> pentru sta</w:t>
            </w:r>
            <w:r w:rsidR="00ED3DEC">
              <w:rPr>
                <w:rFonts w:ascii="Tahoma" w:hAnsi="Tahoma" w:cs="Tahoma"/>
                <w:b/>
                <w:sz w:val="18"/>
              </w:rPr>
              <w:t>ț</w:t>
            </w:r>
            <w:r w:rsidR="00260BCE">
              <w:rPr>
                <w:rFonts w:ascii="Tahoma" w:hAnsi="Tahoma" w:cs="Tahoma"/>
                <w:b/>
                <w:sz w:val="18"/>
              </w:rPr>
              <w:t>ia de radioclub</w:t>
            </w:r>
            <w:r>
              <w:rPr>
                <w:rFonts w:ascii="Tahoma" w:hAnsi="Tahoma" w:cs="Tahoma"/>
                <w:b/>
                <w:sz w:val="18"/>
              </w:rPr>
              <w:t>:</w:t>
            </w:r>
          </w:p>
          <w:p w14:paraId="203C5271" w14:textId="60DF9726" w:rsidR="00137FF5" w:rsidRDefault="00137FF5" w:rsidP="00137FF5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41F23">
              <w:rPr>
                <w:rFonts w:ascii="Tahoma" w:hAnsi="Tahoma" w:cs="Tahoma"/>
                <w:b/>
                <w:sz w:val="18"/>
              </w:rPr>
              <w:sym w:font="Wingdings" w:char="F0A8"/>
            </w:r>
            <w:r>
              <w:rPr>
                <w:rFonts w:ascii="Tahoma" w:hAnsi="Tahoma" w:cs="Tahoma"/>
                <w:b/>
                <w:sz w:val="18"/>
              </w:rPr>
              <w:t xml:space="preserve">  </w:t>
            </w:r>
            <w:r w:rsidRPr="00E41F23">
              <w:rPr>
                <w:rFonts w:ascii="Tahoma" w:hAnsi="Tahoma" w:cs="Tahoma"/>
                <w:b/>
                <w:sz w:val="18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</w:rPr>
              <w:t>în format hârtie, prin trimitere po</w:t>
            </w:r>
            <w:r w:rsidR="00ED3DEC">
              <w:rPr>
                <w:rFonts w:ascii="Tahoma" w:hAnsi="Tahoma" w:cs="Tahoma"/>
                <w:b/>
                <w:sz w:val="18"/>
              </w:rPr>
              <w:t>ș</w:t>
            </w:r>
            <w:r>
              <w:rPr>
                <w:rFonts w:ascii="Tahoma" w:hAnsi="Tahoma" w:cs="Tahoma"/>
                <w:b/>
                <w:sz w:val="18"/>
              </w:rPr>
              <w:t>tală la adresa oficială a radioclubului</w:t>
            </w:r>
          </w:p>
          <w:p w14:paraId="6435A1EA" w14:textId="77777777" w:rsidR="00137FF5" w:rsidRPr="00E41F23" w:rsidRDefault="00137FF5" w:rsidP="00137FF5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41F23">
              <w:rPr>
                <w:rFonts w:ascii="Tahoma" w:hAnsi="Tahoma" w:cs="Tahoma"/>
                <w:b/>
                <w:sz w:val="18"/>
              </w:rPr>
              <w:sym w:font="Wingdings" w:char="F0A8"/>
            </w:r>
            <w:r w:rsidRPr="00E41F23">
              <w:rPr>
                <w:rFonts w:ascii="Tahoma" w:hAnsi="Tahoma" w:cs="Tahoma"/>
                <w:b/>
                <w:sz w:val="18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</w:rPr>
              <w:t xml:space="preserve">  în format electronic la adresa de e-mail: ...........................................................................</w:t>
            </w:r>
          </w:p>
          <w:p w14:paraId="6B945011" w14:textId="77777777" w:rsidR="00750791" w:rsidRDefault="00750791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  <w:p w14:paraId="33C404EF" w14:textId="7000D911" w:rsidR="00BB2AC4" w:rsidRPr="00C8634F" w:rsidRDefault="00BB2AC4" w:rsidP="00BB2AC4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C8634F">
              <w:rPr>
                <w:rFonts w:ascii="Tahoma" w:hAnsi="Tahoma" w:cs="Tahoma"/>
                <w:b/>
                <w:sz w:val="18"/>
              </w:rPr>
              <w:t>Se anexează la prezenta cerere următoarele documente:</w:t>
            </w:r>
          </w:p>
          <w:p w14:paraId="01FE09C3" w14:textId="28FCDD1B" w:rsidR="00BB2AC4" w:rsidRPr="00EB50F3" w:rsidRDefault="00BB2AC4" w:rsidP="00EB50F3">
            <w:pPr>
              <w:numPr>
                <w:ilvl w:val="0"/>
                <w:numId w:val="3"/>
              </w:numPr>
              <w:tabs>
                <w:tab w:val="clear" w:pos="720"/>
                <w:tab w:val="num" w:pos="459"/>
              </w:tabs>
              <w:ind w:left="459" w:hanging="284"/>
              <w:jc w:val="both"/>
              <w:rPr>
                <w:rFonts w:ascii="Tahoma" w:hAnsi="Tahoma" w:cs="Tahoma"/>
                <w:sz w:val="18"/>
              </w:rPr>
            </w:pPr>
            <w:r w:rsidRPr="001224CB">
              <w:rPr>
                <w:rFonts w:ascii="Tahoma" w:hAnsi="Tahoma" w:cs="Tahoma"/>
                <w:sz w:val="18"/>
              </w:rPr>
              <w:t>copia certificatului de înregistrare, în cazul persoanelor juridice care au calitatea de comerciant, sau copia certificatului de înscriere în Registrul asoci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 xml:space="preserve">iilor 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1224CB">
              <w:rPr>
                <w:rFonts w:ascii="Tahoma" w:hAnsi="Tahoma" w:cs="Tahoma"/>
                <w:sz w:val="18"/>
              </w:rPr>
              <w:t>i fund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ilor sau în Registrul feder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ilor, după caz, în situ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a persoanelor juridice care nu au calitatea de comerciant, sau copia certificatului de înregistrare a persoanei juridice în subordinea căreia î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1224CB">
              <w:rPr>
                <w:rFonts w:ascii="Tahoma" w:hAnsi="Tahoma" w:cs="Tahoma"/>
                <w:sz w:val="18"/>
              </w:rPr>
              <w:t>i desfă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1224CB">
              <w:rPr>
                <w:rFonts w:ascii="Tahoma" w:hAnsi="Tahoma" w:cs="Tahoma"/>
                <w:sz w:val="18"/>
              </w:rPr>
              <w:t>oară radioclubul activitatea, înso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tă de decizia de organizare a respectivului radioclub în cadrul unită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i în cauză</w:t>
            </w:r>
            <w:r w:rsidRPr="00C8634F">
              <w:rPr>
                <w:rFonts w:ascii="Tahoma" w:hAnsi="Tahoma" w:cs="Tahoma"/>
                <w:sz w:val="18"/>
              </w:rPr>
              <w:t>;</w:t>
            </w:r>
          </w:p>
          <w:p w14:paraId="09C93584" w14:textId="18FEE893" w:rsidR="00BB2AC4" w:rsidRPr="00C8634F" w:rsidRDefault="00BB2AC4" w:rsidP="00BB2AC4">
            <w:pPr>
              <w:numPr>
                <w:ilvl w:val="0"/>
                <w:numId w:val="3"/>
              </w:numPr>
              <w:tabs>
                <w:tab w:val="clear" w:pos="720"/>
                <w:tab w:val="num" w:pos="459"/>
                <w:tab w:val="num" w:pos="2070"/>
              </w:tabs>
              <w:ind w:left="459" w:hanging="284"/>
              <w:jc w:val="both"/>
              <w:rPr>
                <w:rFonts w:ascii="Tahoma" w:hAnsi="Tahoma" w:cs="Tahoma"/>
                <w:snapToGrid w:val="0"/>
                <w:sz w:val="18"/>
              </w:rPr>
            </w:pPr>
            <w:r w:rsidRPr="001224CB">
              <w:rPr>
                <w:rFonts w:ascii="Tahoma" w:hAnsi="Tahoma" w:cs="Tahoma"/>
                <w:sz w:val="18"/>
              </w:rPr>
              <w:t>declar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e-angajament, în original, din partea responsabilului st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ei că este de acord să fie numit responsabil</w:t>
            </w:r>
            <w:r>
              <w:rPr>
                <w:rFonts w:ascii="Tahoma" w:hAnsi="Tahoma" w:cs="Tahoma"/>
                <w:sz w:val="18"/>
              </w:rPr>
              <w:t xml:space="preserve"> </w:t>
            </w:r>
            <w:r w:rsidRPr="001224CB">
              <w:rPr>
                <w:rFonts w:ascii="Tahoma" w:hAnsi="Tahoma" w:cs="Tahoma"/>
                <w:sz w:val="18"/>
              </w:rPr>
              <w:t xml:space="preserve"> </w:t>
            </w:r>
            <w:r>
              <w:rPr>
                <w:rFonts w:ascii="Tahoma" w:hAnsi="Tahoma" w:cs="Tahoma"/>
                <w:sz w:val="18"/>
              </w:rPr>
              <w:t>(</w:t>
            </w:r>
            <w:r w:rsidRPr="001224CB">
              <w:rPr>
                <w:rFonts w:ascii="Tahoma" w:hAnsi="Tahoma" w:cs="Tahoma"/>
                <w:sz w:val="18"/>
              </w:rPr>
              <w:t>responsabilul trebuie să fie posesor al unei autoriz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i de radioamator de clasa I-a sau a II-a</w:t>
            </w:r>
            <w:r>
              <w:rPr>
                <w:rFonts w:ascii="Tahoma" w:hAnsi="Tahoma" w:cs="Tahoma"/>
                <w:sz w:val="18"/>
              </w:rPr>
              <w:t>)</w:t>
            </w:r>
            <w:r w:rsidRPr="00C8634F">
              <w:rPr>
                <w:rFonts w:ascii="Tahoma" w:hAnsi="Tahoma" w:cs="Tahoma"/>
                <w:sz w:val="18"/>
              </w:rPr>
              <w:t>;</w:t>
            </w:r>
          </w:p>
          <w:p w14:paraId="0716BADD" w14:textId="12344491" w:rsidR="00BB2AC4" w:rsidRPr="00C8634F" w:rsidRDefault="00BB2AC4" w:rsidP="00BB2AC4">
            <w:pPr>
              <w:numPr>
                <w:ilvl w:val="0"/>
                <w:numId w:val="3"/>
              </w:numPr>
              <w:tabs>
                <w:tab w:val="clear" w:pos="720"/>
                <w:tab w:val="num" w:pos="459"/>
                <w:tab w:val="num" w:pos="2070"/>
              </w:tabs>
              <w:ind w:left="459" w:hanging="284"/>
              <w:jc w:val="both"/>
              <w:rPr>
                <w:rFonts w:ascii="Tahoma" w:hAnsi="Tahoma" w:cs="Tahoma"/>
                <w:snapToGrid w:val="0"/>
                <w:sz w:val="18"/>
              </w:rPr>
            </w:pPr>
            <w:r w:rsidRPr="001224CB">
              <w:rPr>
                <w:rFonts w:ascii="Tahoma" w:hAnsi="Tahoma" w:cs="Tahoma"/>
                <w:sz w:val="18"/>
              </w:rPr>
              <w:t>declar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e-angajament, în original, din partea ajutorului responsabilului de st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e că este de acord să fie numit în calitate de ajutor al responsabilului st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ei</w:t>
            </w:r>
            <w:r>
              <w:rPr>
                <w:rFonts w:ascii="Tahoma" w:hAnsi="Tahoma" w:cs="Tahoma"/>
                <w:sz w:val="18"/>
              </w:rPr>
              <w:t xml:space="preserve"> (</w:t>
            </w:r>
            <w:r w:rsidRPr="001224CB">
              <w:rPr>
                <w:rFonts w:ascii="Tahoma" w:hAnsi="Tahoma" w:cs="Tahoma"/>
                <w:sz w:val="18"/>
              </w:rPr>
              <w:t>ajutorul responsabilului trebuie să fie posesor al unei autoriza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1224CB">
              <w:rPr>
                <w:rFonts w:ascii="Tahoma" w:hAnsi="Tahoma" w:cs="Tahoma"/>
                <w:sz w:val="18"/>
              </w:rPr>
              <w:t>ii de radioamator de clasa I-a, a II-a sau a III-a</w:t>
            </w:r>
            <w:r>
              <w:rPr>
                <w:rFonts w:ascii="Tahoma" w:hAnsi="Tahoma" w:cs="Tahoma"/>
                <w:sz w:val="18"/>
              </w:rPr>
              <w:t>)</w:t>
            </w:r>
            <w:r w:rsidRPr="00C8634F">
              <w:rPr>
                <w:rFonts w:ascii="Tahoma" w:hAnsi="Tahoma" w:cs="Tahoma"/>
                <w:sz w:val="18"/>
              </w:rPr>
              <w:t>.</w:t>
            </w:r>
          </w:p>
          <w:p w14:paraId="0E0B5358" w14:textId="77777777" w:rsidR="00BB2AC4" w:rsidRPr="00C8634F" w:rsidRDefault="00BB2AC4" w:rsidP="00BB2AC4">
            <w:pPr>
              <w:pStyle w:val="Footer"/>
              <w:jc w:val="both"/>
              <w:rPr>
                <w:rFonts w:ascii="Tahoma" w:hAnsi="Tahoma" w:cs="Tahoma"/>
                <w:sz w:val="16"/>
              </w:rPr>
            </w:pPr>
          </w:p>
          <w:p w14:paraId="638921D9" w14:textId="4353C3BE" w:rsidR="00BB2AC4" w:rsidRPr="00EB50F3" w:rsidRDefault="00BB2AC4" w:rsidP="00BB2AC4">
            <w:pPr>
              <w:pStyle w:val="Footer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EB50F3">
              <w:rPr>
                <w:rFonts w:ascii="Tahoma" w:hAnsi="Tahoma" w:cs="Tahoma"/>
                <w:sz w:val="18"/>
                <w:szCs w:val="18"/>
              </w:rPr>
              <w:t>Autoritatea N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onală pentru Administrare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Reglementare în Comunic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 prelucrează datele dumneavoastră personale în conformitate cu dispozi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e Regulamentului (UE) 2016/679. Scopul prelucr</w:t>
            </w:r>
            <w:r w:rsidR="00ED3DEC">
              <w:rPr>
                <w:rFonts w:ascii="Tahoma" w:hAnsi="Tahoma" w:cs="Tahoma"/>
                <w:sz w:val="18"/>
                <w:szCs w:val="18"/>
              </w:rPr>
              <w:t>ă</w:t>
            </w:r>
            <w:r w:rsidRPr="00EB50F3">
              <w:rPr>
                <w:rFonts w:ascii="Tahoma" w:hAnsi="Tahoma" w:cs="Tahoma"/>
                <w:sz w:val="18"/>
                <w:szCs w:val="18"/>
              </w:rPr>
              <w:t>rii îl constituie îndeplinirea oblig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or legale privind aplicarea politicii n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onale în domeniul comunic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or electronice, comunic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ilor audiovizuale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al serviciilor po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tale, inclusiv prin reglementarea pie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ei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reglementarea tehnică în aceste domenii, respectând dispozi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ile legale, normele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procedurile interne existente în acest sens. În situ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a în care ANCOM va prelucra ulterior datele cu caracter personal într-un alt scop decât cel pentru care acestea au fost colectate, ve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 fi informat despre acest lucru înainte de ini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erea prelucrării, primind toate detaliile necesare. Datele pot fi dezvăluite de ANCOM unor ter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 doar în baza unui temei legal. Persoanele vizate de prelucrare î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 pot exercita toate drepturile prevăzute de Regulamentul 2016/679/UE printr-o cerere scrisă, semnată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datată, trimisă pe adresa autorită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. Toate inform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e necesare privind protec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a persoanelor fizice în ceea ce prive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te prelucrarea datelor cu caracter personal </w:t>
            </w:r>
            <w:r w:rsidR="00ED3DEC"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libera circula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e a acestor date sunt disponibile pe pagina de internet </w:t>
            </w:r>
            <w:hyperlink r:id="rId8" w:history="1">
              <w:r w:rsidR="00A81B0F" w:rsidRPr="0010031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ancom.ro/</w:t>
              </w:r>
            </w:hyperlink>
            <w:r w:rsidRPr="00EB50F3">
              <w:rPr>
                <w:rFonts w:ascii="Tahoma" w:hAnsi="Tahoma" w:cs="Tahoma"/>
                <w:sz w:val="18"/>
                <w:szCs w:val="18"/>
              </w:rPr>
              <w:t xml:space="preserve"> , la sec</w:t>
            </w:r>
            <w:r w:rsidR="00ED3DEC"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unea “GDPR”.</w:t>
            </w:r>
          </w:p>
          <w:p w14:paraId="1EE474B3" w14:textId="77777777" w:rsidR="00BB2AC4" w:rsidRPr="00C8634F" w:rsidRDefault="00BB2AC4" w:rsidP="00BB2AC4">
            <w:pPr>
              <w:tabs>
                <w:tab w:val="num" w:pos="2070"/>
              </w:tabs>
              <w:ind w:left="175"/>
              <w:jc w:val="both"/>
              <w:rPr>
                <w:rFonts w:ascii="Tahoma" w:hAnsi="Tahoma" w:cs="Tahoma"/>
                <w:snapToGrid w:val="0"/>
                <w:sz w:val="18"/>
              </w:rPr>
            </w:pPr>
          </w:p>
        </w:tc>
      </w:tr>
      <w:tr w:rsidR="00BB2AC4" w:rsidRPr="00C8634F" w14:paraId="2B6962D5" w14:textId="77777777" w:rsidTr="00BB2AC4">
        <w:trPr>
          <w:cantSplit/>
          <w:trHeight w:val="475"/>
        </w:trPr>
        <w:tc>
          <w:tcPr>
            <w:tcW w:w="43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00AA67" w14:textId="6D8EE0DA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 xml:space="preserve">Numele 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i func</w:t>
            </w:r>
            <w:r w:rsidR="00ED3DEC">
              <w:rPr>
                <w:rFonts w:ascii="Tahoma" w:hAnsi="Tahoma" w:cs="Tahoma"/>
                <w:sz w:val="18"/>
              </w:rPr>
              <w:t>ț</w:t>
            </w:r>
            <w:r w:rsidRPr="00C8634F">
              <w:rPr>
                <w:rFonts w:ascii="Tahoma" w:hAnsi="Tahoma" w:cs="Tahoma"/>
                <w:sz w:val="18"/>
              </w:rPr>
              <w:t>ia persoanei semnatare:</w:t>
            </w:r>
          </w:p>
          <w:p w14:paraId="449609AF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  <w:p w14:paraId="4AFE575D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29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6A6DFE" w14:textId="2B473A35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 xml:space="preserve">Semnătura 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 xml:space="preserve">i </w:t>
            </w:r>
            <w:r w:rsidR="00ED3DEC">
              <w:rPr>
                <w:rFonts w:ascii="Tahoma" w:hAnsi="Tahoma" w:cs="Tahoma"/>
                <w:sz w:val="18"/>
              </w:rPr>
              <w:t>ș</w:t>
            </w:r>
            <w:r w:rsidRPr="00C8634F">
              <w:rPr>
                <w:rFonts w:ascii="Tahoma" w:hAnsi="Tahoma" w:cs="Tahoma"/>
                <w:sz w:val="18"/>
              </w:rPr>
              <w:t>tampila:</w:t>
            </w:r>
          </w:p>
        </w:tc>
        <w:tc>
          <w:tcPr>
            <w:tcW w:w="31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A6FA3" w14:textId="77777777" w:rsidR="00BB2AC4" w:rsidRPr="00C8634F" w:rsidRDefault="00BB2AC4" w:rsidP="00BB2AC4">
            <w:pPr>
              <w:jc w:val="both"/>
              <w:rPr>
                <w:rFonts w:ascii="Tahoma" w:hAnsi="Tahoma" w:cs="Tahoma"/>
                <w:sz w:val="18"/>
              </w:rPr>
            </w:pPr>
            <w:r w:rsidRPr="00C8634F">
              <w:rPr>
                <w:rFonts w:ascii="Tahoma" w:hAnsi="Tahoma" w:cs="Tahoma"/>
                <w:sz w:val="18"/>
              </w:rPr>
              <w:t>Data:</w:t>
            </w:r>
          </w:p>
        </w:tc>
      </w:tr>
    </w:tbl>
    <w:p w14:paraId="05015C14" w14:textId="77777777" w:rsidR="00733C8B" w:rsidRPr="00A84259" w:rsidRDefault="00733C8B" w:rsidP="00A84259">
      <w:pPr>
        <w:rPr>
          <w:rFonts w:ascii="Tahoma" w:hAnsi="Tahoma" w:cs="Tahoma"/>
          <w:sz w:val="2"/>
          <w:szCs w:val="2"/>
        </w:rPr>
      </w:pPr>
    </w:p>
    <w:sectPr w:rsidR="00733C8B" w:rsidRPr="00A84259" w:rsidSect="003B1C31"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709" w:right="850" w:bottom="709" w:left="1412" w:header="397" w:footer="9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49813" w14:textId="77777777" w:rsidR="00F569EF" w:rsidRDefault="00F569EF">
      <w:r>
        <w:separator/>
      </w:r>
    </w:p>
  </w:endnote>
  <w:endnote w:type="continuationSeparator" w:id="0">
    <w:p w14:paraId="1ACEF268" w14:textId="77777777" w:rsidR="00F569EF" w:rsidRDefault="00F56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2880E" w14:textId="77777777" w:rsidR="00483767" w:rsidRDefault="00483767" w:rsidP="0048376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FA4E43" w14:textId="77777777" w:rsidR="00483767" w:rsidRDefault="004837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E026E" w14:textId="2064D130" w:rsidR="00483767" w:rsidRDefault="002857AA">
    <w:pPr>
      <w:pStyle w:val="Footer"/>
      <w:rPr>
        <w:rFonts w:ascii="Tahoma" w:hAnsi="Tahoma" w:cs="Tahoma"/>
        <w:sz w:val="18"/>
        <w:lang w:val="en-US"/>
      </w:rPr>
    </w:pPr>
    <w:r w:rsidRPr="008E1272">
      <w:rPr>
        <w:rFonts w:ascii="Tahoma" w:hAnsi="Tahoma" w:cs="Tahoma"/>
        <w:sz w:val="18"/>
      </w:rPr>
      <w:t>F</w:t>
    </w:r>
    <w:r>
      <w:rPr>
        <w:rFonts w:ascii="Tahoma" w:hAnsi="Tahoma" w:cs="Tahoma"/>
        <w:sz w:val="18"/>
      </w:rPr>
      <w:t>2</w:t>
    </w:r>
    <w:r w:rsidRPr="008E1272">
      <w:rPr>
        <w:rFonts w:ascii="Tahoma" w:hAnsi="Tahoma" w:cs="Tahoma"/>
        <w:sz w:val="18"/>
      </w:rPr>
      <w:t>-ARAM</w:t>
    </w:r>
    <w:r>
      <w:rPr>
        <w:rFonts w:ascii="Tahoma" w:hAnsi="Tahoma" w:cs="Tahoma"/>
        <w:sz w:val="18"/>
      </w:rPr>
      <w:t xml:space="preserve">                                                          </w:t>
    </w:r>
    <w:r w:rsidRPr="002857AA">
      <w:rPr>
        <w:rFonts w:ascii="Tahoma" w:hAnsi="Tahoma" w:cs="Tahoma"/>
        <w:b/>
        <w:bCs/>
        <w:sz w:val="18"/>
      </w:rPr>
      <w:fldChar w:fldCharType="begin"/>
    </w:r>
    <w:r w:rsidRPr="002857AA">
      <w:rPr>
        <w:rFonts w:ascii="Tahoma" w:hAnsi="Tahoma" w:cs="Tahoma"/>
        <w:b/>
        <w:bCs/>
        <w:sz w:val="18"/>
      </w:rPr>
      <w:instrText>PAGE  \* Arabic  \* MERGEFORMAT</w:instrText>
    </w:r>
    <w:r w:rsidRPr="002857AA">
      <w:rPr>
        <w:rFonts w:ascii="Tahoma" w:hAnsi="Tahoma" w:cs="Tahoma"/>
        <w:b/>
        <w:bCs/>
        <w:sz w:val="18"/>
      </w:rPr>
      <w:fldChar w:fldCharType="separate"/>
    </w:r>
    <w:r w:rsidR="004A6986">
      <w:rPr>
        <w:rFonts w:ascii="Tahoma" w:hAnsi="Tahoma" w:cs="Tahoma"/>
        <w:b/>
        <w:bCs/>
        <w:noProof/>
        <w:sz w:val="18"/>
      </w:rPr>
      <w:t>2</w:t>
    </w:r>
    <w:r w:rsidRPr="002857AA">
      <w:rPr>
        <w:rFonts w:ascii="Tahoma" w:hAnsi="Tahoma" w:cs="Tahoma"/>
        <w:b/>
        <w:bCs/>
        <w:sz w:val="18"/>
      </w:rPr>
      <w:fldChar w:fldCharType="end"/>
    </w:r>
    <w:r w:rsidRPr="002857AA">
      <w:rPr>
        <w:rFonts w:ascii="Tahoma" w:hAnsi="Tahoma" w:cs="Tahoma"/>
        <w:sz w:val="18"/>
      </w:rPr>
      <w:t xml:space="preserve"> </w:t>
    </w:r>
    <w:r>
      <w:rPr>
        <w:rFonts w:ascii="Tahoma" w:hAnsi="Tahoma" w:cs="Tahoma"/>
        <w:sz w:val="18"/>
      </w:rPr>
      <w:t>/</w:t>
    </w:r>
    <w:r w:rsidRPr="002857AA">
      <w:rPr>
        <w:rFonts w:ascii="Tahoma" w:hAnsi="Tahoma" w:cs="Tahoma"/>
        <w:sz w:val="18"/>
      </w:rPr>
      <w:t xml:space="preserve"> </w:t>
    </w:r>
    <w:r w:rsidRPr="002857AA">
      <w:rPr>
        <w:rFonts w:ascii="Tahoma" w:hAnsi="Tahoma" w:cs="Tahoma"/>
        <w:b/>
        <w:bCs/>
        <w:sz w:val="18"/>
      </w:rPr>
      <w:fldChar w:fldCharType="begin"/>
    </w:r>
    <w:r w:rsidRPr="002857AA">
      <w:rPr>
        <w:rFonts w:ascii="Tahoma" w:hAnsi="Tahoma" w:cs="Tahoma"/>
        <w:b/>
        <w:bCs/>
        <w:sz w:val="18"/>
      </w:rPr>
      <w:instrText>NUMPAGES  \* Arabic  \* MERGEFORMAT</w:instrText>
    </w:r>
    <w:r w:rsidRPr="002857AA">
      <w:rPr>
        <w:rFonts w:ascii="Tahoma" w:hAnsi="Tahoma" w:cs="Tahoma"/>
        <w:b/>
        <w:bCs/>
        <w:sz w:val="18"/>
      </w:rPr>
      <w:fldChar w:fldCharType="separate"/>
    </w:r>
    <w:r w:rsidR="004A6986">
      <w:rPr>
        <w:rFonts w:ascii="Tahoma" w:hAnsi="Tahoma" w:cs="Tahoma"/>
        <w:b/>
        <w:bCs/>
        <w:noProof/>
        <w:sz w:val="18"/>
      </w:rPr>
      <w:t>2</w:t>
    </w:r>
    <w:r w:rsidRPr="002857AA">
      <w:rPr>
        <w:rFonts w:ascii="Tahoma" w:hAnsi="Tahoma" w:cs="Tahoma"/>
        <w:b/>
        <w:bCs/>
        <w:sz w:val="18"/>
      </w:rPr>
      <w:fldChar w:fldCharType="end"/>
    </w:r>
    <w:r>
      <w:rPr>
        <w:rFonts w:ascii="Tahoma" w:hAnsi="Tahoma" w:cs="Tahoma"/>
        <w:sz w:val="18"/>
      </w:rPr>
      <w:t xml:space="preserve">                                                               Ediția</w:t>
    </w:r>
    <w:r>
      <w:rPr>
        <w:rFonts w:ascii="Tahoma" w:hAnsi="Tahoma" w:cs="Tahoma"/>
        <w:sz w:val="18"/>
        <w:lang w:val="en-US"/>
      </w:rPr>
      <w:t>:</w:t>
    </w:r>
    <w:r w:rsidR="00AC7167">
      <w:rPr>
        <w:rFonts w:ascii="Tahoma" w:hAnsi="Tahoma" w:cs="Tahoma"/>
        <w:sz w:val="18"/>
        <w:lang w:val="en-US"/>
      </w:rPr>
      <w:t>2</w:t>
    </w:r>
    <w:r>
      <w:rPr>
        <w:rFonts w:ascii="Tahoma" w:hAnsi="Tahoma" w:cs="Tahoma"/>
        <w:sz w:val="18"/>
        <w:lang w:val="en-US"/>
      </w:rPr>
      <w:t xml:space="preserve"> Revizia:</w:t>
    </w:r>
    <w:r w:rsidR="00AC7167">
      <w:rPr>
        <w:rFonts w:ascii="Tahoma" w:hAnsi="Tahoma" w:cs="Tahoma"/>
        <w:sz w:val="18"/>
        <w:lang w:val="en-US"/>
      </w:rPr>
      <w:t>0</w:t>
    </w:r>
  </w:p>
  <w:p w14:paraId="281037F7" w14:textId="77777777" w:rsidR="003B1C31" w:rsidRPr="002857AA" w:rsidRDefault="003B1C31">
    <w:pPr>
      <w:pStyle w:val="Footer"/>
      <w:rPr>
        <w:rFonts w:ascii="Tahoma" w:hAnsi="Tahoma" w:cs="Tahoma"/>
        <w:sz w:val="1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F9DD8" w14:textId="2CDF9DB2" w:rsidR="002857AA" w:rsidRPr="008E1272" w:rsidRDefault="002857AA" w:rsidP="002857AA">
    <w:pPr>
      <w:pStyle w:val="Footer"/>
      <w:rPr>
        <w:rFonts w:ascii="Tahoma" w:hAnsi="Tahoma" w:cs="Tahoma"/>
        <w:sz w:val="18"/>
        <w:lang w:val="en-US"/>
      </w:rPr>
    </w:pPr>
    <w:r w:rsidRPr="008E1272">
      <w:rPr>
        <w:rFonts w:ascii="Tahoma" w:hAnsi="Tahoma" w:cs="Tahoma"/>
        <w:sz w:val="18"/>
      </w:rPr>
      <w:t>F</w:t>
    </w:r>
    <w:r>
      <w:rPr>
        <w:rFonts w:ascii="Tahoma" w:hAnsi="Tahoma" w:cs="Tahoma"/>
        <w:sz w:val="18"/>
      </w:rPr>
      <w:t>2</w:t>
    </w:r>
    <w:r w:rsidRPr="008E1272">
      <w:rPr>
        <w:rFonts w:ascii="Tahoma" w:hAnsi="Tahoma" w:cs="Tahoma"/>
        <w:sz w:val="18"/>
      </w:rPr>
      <w:t>-ARAM</w:t>
    </w:r>
    <w:r>
      <w:rPr>
        <w:rFonts w:ascii="Tahoma" w:hAnsi="Tahoma" w:cs="Tahoma"/>
        <w:sz w:val="18"/>
      </w:rPr>
      <w:t xml:space="preserve">                                                          </w:t>
    </w:r>
    <w:r w:rsidRPr="002857AA">
      <w:rPr>
        <w:rFonts w:ascii="Tahoma" w:hAnsi="Tahoma" w:cs="Tahoma"/>
        <w:b/>
        <w:bCs/>
        <w:sz w:val="18"/>
      </w:rPr>
      <w:fldChar w:fldCharType="begin"/>
    </w:r>
    <w:r w:rsidRPr="002857AA">
      <w:rPr>
        <w:rFonts w:ascii="Tahoma" w:hAnsi="Tahoma" w:cs="Tahoma"/>
        <w:b/>
        <w:bCs/>
        <w:sz w:val="18"/>
      </w:rPr>
      <w:instrText>PAGE  \* Arabic  \* MERGEFORMAT</w:instrText>
    </w:r>
    <w:r w:rsidRPr="002857AA">
      <w:rPr>
        <w:rFonts w:ascii="Tahoma" w:hAnsi="Tahoma" w:cs="Tahoma"/>
        <w:b/>
        <w:bCs/>
        <w:sz w:val="18"/>
      </w:rPr>
      <w:fldChar w:fldCharType="separate"/>
    </w:r>
    <w:r w:rsidR="004A6986">
      <w:rPr>
        <w:rFonts w:ascii="Tahoma" w:hAnsi="Tahoma" w:cs="Tahoma"/>
        <w:b/>
        <w:bCs/>
        <w:noProof/>
        <w:sz w:val="18"/>
      </w:rPr>
      <w:t>1</w:t>
    </w:r>
    <w:r w:rsidRPr="002857AA">
      <w:rPr>
        <w:rFonts w:ascii="Tahoma" w:hAnsi="Tahoma" w:cs="Tahoma"/>
        <w:b/>
        <w:bCs/>
        <w:sz w:val="18"/>
      </w:rPr>
      <w:fldChar w:fldCharType="end"/>
    </w:r>
    <w:r w:rsidRPr="002857AA">
      <w:rPr>
        <w:rFonts w:ascii="Tahoma" w:hAnsi="Tahoma" w:cs="Tahoma"/>
        <w:sz w:val="18"/>
      </w:rPr>
      <w:t xml:space="preserve"> </w:t>
    </w:r>
    <w:r>
      <w:rPr>
        <w:rFonts w:ascii="Tahoma" w:hAnsi="Tahoma" w:cs="Tahoma"/>
        <w:sz w:val="18"/>
      </w:rPr>
      <w:t>/</w:t>
    </w:r>
    <w:r w:rsidRPr="002857AA">
      <w:rPr>
        <w:rFonts w:ascii="Tahoma" w:hAnsi="Tahoma" w:cs="Tahoma"/>
        <w:sz w:val="18"/>
      </w:rPr>
      <w:t xml:space="preserve"> </w:t>
    </w:r>
    <w:r w:rsidRPr="002857AA">
      <w:rPr>
        <w:rFonts w:ascii="Tahoma" w:hAnsi="Tahoma" w:cs="Tahoma"/>
        <w:b/>
        <w:bCs/>
        <w:sz w:val="18"/>
      </w:rPr>
      <w:fldChar w:fldCharType="begin"/>
    </w:r>
    <w:r w:rsidRPr="002857AA">
      <w:rPr>
        <w:rFonts w:ascii="Tahoma" w:hAnsi="Tahoma" w:cs="Tahoma"/>
        <w:b/>
        <w:bCs/>
        <w:sz w:val="18"/>
      </w:rPr>
      <w:instrText>NUMPAGES  \* Arabic  \* MERGEFORMAT</w:instrText>
    </w:r>
    <w:r w:rsidRPr="002857AA">
      <w:rPr>
        <w:rFonts w:ascii="Tahoma" w:hAnsi="Tahoma" w:cs="Tahoma"/>
        <w:b/>
        <w:bCs/>
        <w:sz w:val="18"/>
      </w:rPr>
      <w:fldChar w:fldCharType="separate"/>
    </w:r>
    <w:r w:rsidR="004A6986">
      <w:rPr>
        <w:rFonts w:ascii="Tahoma" w:hAnsi="Tahoma" w:cs="Tahoma"/>
        <w:b/>
        <w:bCs/>
        <w:noProof/>
        <w:sz w:val="18"/>
      </w:rPr>
      <w:t>2</w:t>
    </w:r>
    <w:r w:rsidRPr="002857AA">
      <w:rPr>
        <w:rFonts w:ascii="Tahoma" w:hAnsi="Tahoma" w:cs="Tahoma"/>
        <w:b/>
        <w:bCs/>
        <w:sz w:val="18"/>
      </w:rPr>
      <w:fldChar w:fldCharType="end"/>
    </w:r>
    <w:r>
      <w:rPr>
        <w:rFonts w:ascii="Tahoma" w:hAnsi="Tahoma" w:cs="Tahoma"/>
        <w:sz w:val="18"/>
      </w:rPr>
      <w:t xml:space="preserve">                                                               Ediția</w:t>
    </w:r>
    <w:r>
      <w:rPr>
        <w:rFonts w:ascii="Tahoma" w:hAnsi="Tahoma" w:cs="Tahoma"/>
        <w:sz w:val="18"/>
        <w:lang w:val="en-US"/>
      </w:rPr>
      <w:t>:</w:t>
    </w:r>
    <w:r w:rsidR="00AC7167">
      <w:rPr>
        <w:rFonts w:ascii="Tahoma" w:hAnsi="Tahoma" w:cs="Tahoma"/>
        <w:sz w:val="18"/>
        <w:lang w:val="en-US"/>
      </w:rPr>
      <w:t>2</w:t>
    </w:r>
    <w:r>
      <w:rPr>
        <w:rFonts w:ascii="Tahoma" w:hAnsi="Tahoma" w:cs="Tahoma"/>
        <w:sz w:val="18"/>
        <w:lang w:val="en-US"/>
      </w:rPr>
      <w:t xml:space="preserve"> Revizia:</w:t>
    </w:r>
    <w:r w:rsidR="00AC7167">
      <w:rPr>
        <w:rFonts w:ascii="Tahoma" w:hAnsi="Tahoma" w:cs="Tahoma"/>
        <w:sz w:val="18"/>
        <w:lang w:val="en-US"/>
      </w:rPr>
      <w:t>0</w:t>
    </w:r>
  </w:p>
  <w:p w14:paraId="204737A5" w14:textId="77777777" w:rsidR="002857AA" w:rsidRDefault="00285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2203D" w14:textId="77777777" w:rsidR="00F569EF" w:rsidRDefault="00F569EF">
      <w:r>
        <w:separator/>
      </w:r>
    </w:p>
  </w:footnote>
  <w:footnote w:type="continuationSeparator" w:id="0">
    <w:p w14:paraId="1EA21DC1" w14:textId="77777777" w:rsidR="00F569EF" w:rsidRDefault="00F569EF">
      <w:r>
        <w:continuationSeparator/>
      </w:r>
    </w:p>
  </w:footnote>
  <w:footnote w:id="1">
    <w:p w14:paraId="013FCFFE" w14:textId="77777777" w:rsidR="002C7322" w:rsidRPr="002C7322" w:rsidRDefault="002C7322" w:rsidP="002C7322">
      <w:pPr>
        <w:pStyle w:val="FootnoteText"/>
        <w:rPr>
          <w:rFonts w:ascii="Tahoma" w:hAnsi="Tahoma" w:cs="Tahoma"/>
        </w:rPr>
      </w:pPr>
      <w:r w:rsidRPr="002C7322">
        <w:rPr>
          <w:rStyle w:val="FootnoteReference"/>
          <w:rFonts w:ascii="Tahoma" w:hAnsi="Tahoma" w:cs="Tahoma"/>
        </w:rPr>
        <w:footnoteRef/>
      </w:r>
      <w:r w:rsidRPr="002C7322">
        <w:rPr>
          <w:rFonts w:ascii="Tahoma" w:hAnsi="Tahoma" w:cs="Tahoma"/>
        </w:rPr>
        <w:t xml:space="preserve"> </w:t>
      </w:r>
      <w:r w:rsidRPr="002C7322">
        <w:rPr>
          <w:rFonts w:ascii="Tahoma" w:hAnsi="Tahoma" w:cs="Tahoma"/>
          <w:sz w:val="18"/>
        </w:rPr>
        <w:t>Se va completa conform cu statutul juridic al solicitantului</w:t>
      </w:r>
    </w:p>
  </w:footnote>
  <w:footnote w:id="2">
    <w:p w14:paraId="081AE2AC" w14:textId="77777777" w:rsidR="00BB2AC4" w:rsidRPr="002C7322" w:rsidRDefault="00BB2AC4" w:rsidP="00D06A95">
      <w:pPr>
        <w:pStyle w:val="FootnoteText"/>
        <w:rPr>
          <w:rFonts w:ascii="Tahoma" w:hAnsi="Tahoma" w:cs="Tahoma"/>
        </w:rPr>
      </w:pPr>
      <w:r w:rsidRPr="002C7322">
        <w:rPr>
          <w:rStyle w:val="FootnoteReference"/>
          <w:rFonts w:ascii="Tahoma" w:hAnsi="Tahoma" w:cs="Tahoma"/>
        </w:rPr>
        <w:footnoteRef/>
      </w:r>
      <w:r w:rsidRPr="002C7322">
        <w:rPr>
          <w:rFonts w:ascii="Tahoma" w:hAnsi="Tahoma" w:cs="Tahoma"/>
        </w:rPr>
        <w:t xml:space="preserve"> </w:t>
      </w:r>
      <w:r w:rsidRPr="002C7322">
        <w:rPr>
          <w:rFonts w:ascii="Tahoma" w:hAnsi="Tahoma" w:cs="Tahoma"/>
          <w:sz w:val="18"/>
          <w:szCs w:val="18"/>
        </w:rPr>
        <w:t>Nu se completează de solicitanții persoane fizi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C033A" w14:textId="77777777" w:rsidR="004B63A1" w:rsidRDefault="004B63A1" w:rsidP="004B63A1">
    <w:pPr>
      <w:pStyle w:val="Heading9"/>
    </w:pPr>
    <w:r w:rsidRPr="00D33110">
      <w:rPr>
        <w:rFonts w:ascii="Tahoma" w:hAnsi="Tahoma" w:cs="Tahoma"/>
        <w:sz w:val="16"/>
      </w:rPr>
      <w:t xml:space="preserve">Durata medie de completare: 4 minut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F7F48"/>
    <w:multiLevelType w:val="multilevel"/>
    <w:tmpl w:val="87C03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0F75F0"/>
    <w:multiLevelType w:val="hybridMultilevel"/>
    <w:tmpl w:val="2EC2461C"/>
    <w:lvl w:ilvl="0" w:tplc="FFFFFFFF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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7735E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 w16cid:durableId="1212379917">
    <w:abstractNumId w:val="2"/>
  </w:num>
  <w:num w:numId="2" w16cid:durableId="378747562">
    <w:abstractNumId w:val="1"/>
  </w:num>
  <w:num w:numId="3" w16cid:durableId="1114246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tjQwMjQzMTcxNTFT0lEKTi0uzszPAykwrAUAAwigEywAAAA="/>
  </w:docVars>
  <w:rsids>
    <w:rsidRoot w:val="00B2484C"/>
    <w:rsid w:val="0001139F"/>
    <w:rsid w:val="0003398A"/>
    <w:rsid w:val="0006298A"/>
    <w:rsid w:val="00067C02"/>
    <w:rsid w:val="000A5892"/>
    <w:rsid w:val="001224CB"/>
    <w:rsid w:val="00137FF5"/>
    <w:rsid w:val="001624FD"/>
    <w:rsid w:val="00162DFA"/>
    <w:rsid w:val="001726CE"/>
    <w:rsid w:val="001D76C3"/>
    <w:rsid w:val="001E6E61"/>
    <w:rsid w:val="00204328"/>
    <w:rsid w:val="00260BCE"/>
    <w:rsid w:val="002616B8"/>
    <w:rsid w:val="002844B3"/>
    <w:rsid w:val="002857AA"/>
    <w:rsid w:val="002A6734"/>
    <w:rsid w:val="002C7322"/>
    <w:rsid w:val="002D1009"/>
    <w:rsid w:val="0030590C"/>
    <w:rsid w:val="00310D48"/>
    <w:rsid w:val="00312FBA"/>
    <w:rsid w:val="00315B95"/>
    <w:rsid w:val="00331BF9"/>
    <w:rsid w:val="0036531F"/>
    <w:rsid w:val="00371EF9"/>
    <w:rsid w:val="003A530B"/>
    <w:rsid w:val="003B1C31"/>
    <w:rsid w:val="003B22D7"/>
    <w:rsid w:val="003C4E66"/>
    <w:rsid w:val="004028D3"/>
    <w:rsid w:val="004347EB"/>
    <w:rsid w:val="0047458E"/>
    <w:rsid w:val="00483767"/>
    <w:rsid w:val="004A0767"/>
    <w:rsid w:val="004A108E"/>
    <w:rsid w:val="004A6986"/>
    <w:rsid w:val="004A69D8"/>
    <w:rsid w:val="004B1546"/>
    <w:rsid w:val="004B63A1"/>
    <w:rsid w:val="004C0A84"/>
    <w:rsid w:val="00593DDE"/>
    <w:rsid w:val="005A42F6"/>
    <w:rsid w:val="005B3D90"/>
    <w:rsid w:val="005E7B05"/>
    <w:rsid w:val="00611480"/>
    <w:rsid w:val="00613512"/>
    <w:rsid w:val="0065476B"/>
    <w:rsid w:val="00661088"/>
    <w:rsid w:val="006B7549"/>
    <w:rsid w:val="0071102B"/>
    <w:rsid w:val="00733244"/>
    <w:rsid w:val="00733C8B"/>
    <w:rsid w:val="00750791"/>
    <w:rsid w:val="007710F4"/>
    <w:rsid w:val="00772365"/>
    <w:rsid w:val="007B3765"/>
    <w:rsid w:val="007C1B51"/>
    <w:rsid w:val="007D10CE"/>
    <w:rsid w:val="00843186"/>
    <w:rsid w:val="00857EFB"/>
    <w:rsid w:val="00886914"/>
    <w:rsid w:val="008C7296"/>
    <w:rsid w:val="008D3CEC"/>
    <w:rsid w:val="008E45EE"/>
    <w:rsid w:val="008F6E32"/>
    <w:rsid w:val="00901A1A"/>
    <w:rsid w:val="009115F3"/>
    <w:rsid w:val="009500BF"/>
    <w:rsid w:val="0095619D"/>
    <w:rsid w:val="00984A38"/>
    <w:rsid w:val="00993AC2"/>
    <w:rsid w:val="009A132A"/>
    <w:rsid w:val="009F1108"/>
    <w:rsid w:val="00A1248D"/>
    <w:rsid w:val="00A57BB6"/>
    <w:rsid w:val="00A66C16"/>
    <w:rsid w:val="00A81B0F"/>
    <w:rsid w:val="00A83942"/>
    <w:rsid w:val="00A84259"/>
    <w:rsid w:val="00AC7167"/>
    <w:rsid w:val="00AE6D48"/>
    <w:rsid w:val="00B167BA"/>
    <w:rsid w:val="00B2484C"/>
    <w:rsid w:val="00B85FEB"/>
    <w:rsid w:val="00BB2AC4"/>
    <w:rsid w:val="00BC7D03"/>
    <w:rsid w:val="00BF02E8"/>
    <w:rsid w:val="00BF39A0"/>
    <w:rsid w:val="00C107D3"/>
    <w:rsid w:val="00C1395A"/>
    <w:rsid w:val="00C35B5A"/>
    <w:rsid w:val="00C8634F"/>
    <w:rsid w:val="00CB2103"/>
    <w:rsid w:val="00D03189"/>
    <w:rsid w:val="00D06A95"/>
    <w:rsid w:val="00D167BD"/>
    <w:rsid w:val="00DF13F7"/>
    <w:rsid w:val="00E04319"/>
    <w:rsid w:val="00E13E17"/>
    <w:rsid w:val="00E23343"/>
    <w:rsid w:val="00E35FF6"/>
    <w:rsid w:val="00E82034"/>
    <w:rsid w:val="00EB50F3"/>
    <w:rsid w:val="00EB6CD4"/>
    <w:rsid w:val="00ED2F25"/>
    <w:rsid w:val="00ED3DEC"/>
    <w:rsid w:val="00ED58EF"/>
    <w:rsid w:val="00ED6C0E"/>
    <w:rsid w:val="00EF1ECE"/>
    <w:rsid w:val="00F14A01"/>
    <w:rsid w:val="00F225C0"/>
    <w:rsid w:val="00F26EA6"/>
    <w:rsid w:val="00F416FB"/>
    <w:rsid w:val="00F569EF"/>
    <w:rsid w:val="00F65712"/>
    <w:rsid w:val="00F9388C"/>
    <w:rsid w:val="00FB49DA"/>
    <w:rsid w:val="00F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8F5327"/>
  <w15:chartTrackingRefBased/>
  <w15:docId w15:val="{E85901DB-4781-4C07-9FC8-D5EFDAF0F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484C"/>
    <w:rPr>
      <w:lang w:eastAsia="en-GB"/>
    </w:rPr>
  </w:style>
  <w:style w:type="paragraph" w:styleId="Heading4">
    <w:name w:val="heading 4"/>
    <w:basedOn w:val="Normal"/>
    <w:next w:val="Normal"/>
    <w:qFormat/>
    <w:rsid w:val="00B2484C"/>
    <w:pPr>
      <w:keepNext/>
      <w:jc w:val="both"/>
      <w:outlineLvl w:val="3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4B63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B2484C"/>
  </w:style>
  <w:style w:type="character" w:styleId="FootnoteReference">
    <w:name w:val="footnote reference"/>
    <w:semiHidden/>
    <w:rsid w:val="00B2484C"/>
    <w:rPr>
      <w:vertAlign w:val="superscript"/>
    </w:rPr>
  </w:style>
  <w:style w:type="paragraph" w:styleId="Footer">
    <w:name w:val="footer"/>
    <w:basedOn w:val="Normal"/>
    <w:link w:val="FooterChar"/>
    <w:rsid w:val="00B2484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2484C"/>
  </w:style>
  <w:style w:type="paragraph" w:styleId="BodyText3">
    <w:name w:val="Body Text 3"/>
    <w:basedOn w:val="Normal"/>
    <w:rsid w:val="00B2484C"/>
    <w:pPr>
      <w:jc w:val="both"/>
    </w:pPr>
    <w:rPr>
      <w:b/>
      <w:bCs/>
    </w:rPr>
  </w:style>
  <w:style w:type="paragraph" w:styleId="BalloonText">
    <w:name w:val="Balloon Text"/>
    <w:basedOn w:val="Normal"/>
    <w:semiHidden/>
    <w:rsid w:val="004028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B754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984A38"/>
    <w:rPr>
      <w:lang w:val="ro-RO" w:eastAsia="en-GB"/>
    </w:rPr>
  </w:style>
  <w:style w:type="character" w:styleId="CommentReference">
    <w:name w:val="annotation reference"/>
    <w:rsid w:val="002C73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2C7322"/>
  </w:style>
  <w:style w:type="character" w:customStyle="1" w:styleId="CommentTextChar">
    <w:name w:val="Comment Text Char"/>
    <w:link w:val="CommentText"/>
    <w:rsid w:val="002C7322"/>
    <w:rPr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2C7322"/>
    <w:rPr>
      <w:b/>
      <w:bCs/>
    </w:rPr>
  </w:style>
  <w:style w:type="character" w:customStyle="1" w:styleId="CommentSubjectChar">
    <w:name w:val="Comment Subject Char"/>
    <w:link w:val="CommentSubject"/>
    <w:rsid w:val="002C7322"/>
    <w:rPr>
      <w:b/>
      <w:bCs/>
      <w:lang w:eastAsia="en-GB"/>
    </w:rPr>
  </w:style>
  <w:style w:type="character" w:customStyle="1" w:styleId="Heading9Char">
    <w:name w:val="Heading 9 Char"/>
    <w:link w:val="Heading9"/>
    <w:rsid w:val="004B63A1"/>
    <w:rPr>
      <w:rFonts w:ascii="Cambria" w:hAnsi="Cambria"/>
      <w:sz w:val="22"/>
      <w:szCs w:val="22"/>
      <w:lang w:eastAsia="en-GB"/>
    </w:rPr>
  </w:style>
  <w:style w:type="character" w:styleId="Hyperlink">
    <w:name w:val="Hyperlink"/>
    <w:rsid w:val="00D0318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0318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D3CEC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com.r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35AA3-B01B-47EB-8DEE-30CD7D331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Antetul solicitantului)</vt:lpstr>
    </vt:vector>
  </TitlesOfParts>
  <Company>ANRCTI</Company>
  <LinksUpToDate>false</LinksUpToDate>
  <CharactersWithSpaces>4663</CharactersWithSpaces>
  <SharedDoc>false</SharedDoc>
  <HLinks>
    <vt:vector size="6" baseType="variant">
      <vt:variant>
        <vt:i4>1638416</vt:i4>
      </vt:variant>
      <vt:variant>
        <vt:i4>0</vt:i4>
      </vt:variant>
      <vt:variant>
        <vt:i4>0</vt:i4>
      </vt:variant>
      <vt:variant>
        <vt:i4>5</vt:i4>
      </vt:variant>
      <vt:variant>
        <vt:lpwstr>http://www.ancom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ntetul solicitantului)</dc:title>
  <dc:subject/>
  <dc:creator>Corina Busila</dc:creator>
  <cp:keywords/>
  <dc:description/>
  <cp:lastModifiedBy>Oana Alexandra Panait</cp:lastModifiedBy>
  <cp:revision>2</cp:revision>
  <cp:lastPrinted>2019-04-25T09:45:00Z</cp:lastPrinted>
  <dcterms:created xsi:type="dcterms:W3CDTF">2025-05-08T08:14:00Z</dcterms:created>
  <dcterms:modified xsi:type="dcterms:W3CDTF">2025-05-08T08:14:00Z</dcterms:modified>
</cp:coreProperties>
</file>